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CB904" w14:textId="5B40DACF" w:rsidR="00100E74" w:rsidRPr="00100E74" w:rsidRDefault="00100E74" w:rsidP="00100E74">
      <w:pPr>
        <w:rPr>
          <w:rStyle w:val="Strong"/>
          <w:b w:val="0"/>
        </w:rPr>
      </w:pPr>
      <w:r w:rsidRPr="00CE55DE">
        <w:rPr>
          <w:rStyle w:val="Strong"/>
          <w:b w:val="0"/>
          <w:noProof/>
        </w:rPr>
        <w:t>Yadley</w:t>
      </w:r>
      <w:r>
        <w:rPr>
          <w:rStyle w:val="Strong"/>
          <w:b w:val="0"/>
        </w:rPr>
        <w:t xml:space="preserve"> Louidort</w:t>
      </w:r>
      <w:r>
        <w:rPr>
          <w:rStyle w:val="Strong"/>
          <w:b w:val="0"/>
        </w:rPr>
        <w:br/>
        <w:t>Project and Portfolio</w:t>
      </w:r>
      <w:r>
        <w:rPr>
          <w:rStyle w:val="Strong"/>
          <w:b w:val="0"/>
        </w:rPr>
        <w:br/>
        <w:t>Section 02</w:t>
      </w:r>
      <w:r>
        <w:rPr>
          <w:rStyle w:val="Strong"/>
          <w:b w:val="0"/>
        </w:rPr>
        <w:br/>
      </w:r>
      <w:r w:rsidRPr="00100E74">
        <w:rPr>
          <w:rStyle w:val="Strong"/>
          <w:b w:val="0"/>
        </w:rPr>
        <w:t>01/10/16</w:t>
      </w:r>
    </w:p>
    <w:p w14:paraId="25E80751" w14:textId="77777777" w:rsidR="00100E74" w:rsidRDefault="00100E74" w:rsidP="0004313D">
      <w:pPr>
        <w:jc w:val="center"/>
        <w:rPr>
          <w:rStyle w:val="Strong"/>
        </w:rPr>
      </w:pPr>
    </w:p>
    <w:p w14:paraId="4D841CB9" w14:textId="77777777" w:rsidR="0004313D" w:rsidRDefault="001C3EBE" w:rsidP="0004313D">
      <w:pPr>
        <w:jc w:val="center"/>
      </w:pPr>
      <w:r>
        <w:rPr>
          <w:rStyle w:val="Strong"/>
        </w:rPr>
        <w:t>Week in Review</w:t>
      </w:r>
    </w:p>
    <w:p w14:paraId="604EC1F7" w14:textId="60D01B66" w:rsidR="0004313D" w:rsidRDefault="0004313D" w:rsidP="0004313D">
      <w:r>
        <w:t xml:space="preserve">This week </w:t>
      </w:r>
      <w:r w:rsidR="00085089" w:rsidRPr="00085089">
        <w:rPr>
          <w:noProof/>
        </w:rPr>
        <w:t>ha</w:t>
      </w:r>
      <w:r w:rsidR="00085089">
        <w:rPr>
          <w:noProof/>
        </w:rPr>
        <w:t>s</w:t>
      </w:r>
      <w:r>
        <w:t xml:space="preserve"> been harder than expected but making headway. I learned about new ways of managing projects. The most challenging assignment was setting up GitHub with folders, and file uploads. I clearly see why it’s important to attack your project piece by piece. The time estimation assignment will help me keep my time once I get it down pack. This week clearly shows me how hard I will have to work as a developer. </w:t>
      </w:r>
    </w:p>
    <w:p w14:paraId="29628B09" w14:textId="77777777" w:rsidR="001C3EBE" w:rsidRDefault="001C3EBE" w:rsidP="00707CAA">
      <w:pPr>
        <w:jc w:val="center"/>
      </w:pPr>
      <w:r>
        <w:rPr>
          <w:rStyle w:val="Strong"/>
        </w:rPr>
        <w:t>Reflect and Connect</w:t>
      </w:r>
    </w:p>
    <w:p w14:paraId="797CEAE2" w14:textId="381AA19F" w:rsidR="001C3EBE" w:rsidRDefault="0004313D" w:rsidP="001C3EBE">
      <w:r>
        <w:t xml:space="preserve">Being that it’s my first week, I am really confused. I don’t believe that I </w:t>
      </w:r>
      <w:r w:rsidR="00085089" w:rsidRPr="00085089">
        <w:rPr>
          <w:noProof/>
        </w:rPr>
        <w:t xml:space="preserve">added </w:t>
      </w:r>
      <w:r w:rsidR="00085089">
        <w:rPr>
          <w:noProof/>
        </w:rPr>
        <w:t>too</w:t>
      </w:r>
      <w:r>
        <w:t xml:space="preserve"> much value if any, I believe that it would be my participation in the class. I perform very well but missed one assignment response twice. I have </w:t>
      </w:r>
      <w:r w:rsidR="00085089" w:rsidRPr="00085089">
        <w:rPr>
          <w:noProof/>
        </w:rPr>
        <w:t>improv</w:t>
      </w:r>
      <w:r w:rsidR="00085089">
        <w:rPr>
          <w:noProof/>
        </w:rPr>
        <w:t>e</w:t>
      </w:r>
      <w:r w:rsidR="00085089" w:rsidRPr="00085089">
        <w:rPr>
          <w:noProof/>
        </w:rPr>
        <w:t>d</w:t>
      </w:r>
      <w:r>
        <w:t xml:space="preserve"> my GitHub skill tremendously this week, learning how to create folders and uploading work</w:t>
      </w:r>
      <w:r w:rsidR="001C3EBE">
        <w:t xml:space="preserve"> via GitHub desktop. Next I will have to work extra hard to stay on top of new projects starting with the </w:t>
      </w:r>
      <w:r w:rsidR="00085089">
        <w:rPr>
          <w:noProof/>
        </w:rPr>
        <w:t>burn-up-</w:t>
      </w:r>
      <w:r w:rsidR="001C3EBE" w:rsidRPr="00085089">
        <w:rPr>
          <w:noProof/>
        </w:rPr>
        <w:t>list</w:t>
      </w:r>
      <w:r w:rsidR="001C3EBE">
        <w:t xml:space="preserve">. What I have learned so far can really relate to parts of my job but I see it more for my future development. </w:t>
      </w:r>
    </w:p>
    <w:p w14:paraId="43F1E75B" w14:textId="77777777" w:rsidR="00983A5D" w:rsidRDefault="00983A5D" w:rsidP="001C3EBE"/>
    <w:p w14:paraId="53696BAE" w14:textId="69861977" w:rsidR="00983A5D" w:rsidRPr="00983A5D" w:rsidRDefault="00983A5D" w:rsidP="00983A5D">
      <w:pPr>
        <w:ind w:left="3600" w:firstLine="720"/>
        <w:rPr>
          <w:color w:val="0563C1" w:themeColor="hyperlink"/>
          <w:u w:val="single"/>
        </w:rPr>
      </w:pPr>
      <w:hyperlink r:id="rId4" w:history="1">
        <w:r w:rsidRPr="001C3EBE">
          <w:rPr>
            <w:rStyle w:val="Hyperlink"/>
          </w:rPr>
          <w:t>GitHub Link</w:t>
        </w:r>
      </w:hyperlink>
      <w:bookmarkStart w:id="0" w:name="_GoBack"/>
      <w:bookmarkEnd w:id="0"/>
    </w:p>
    <w:p w14:paraId="32456CD8" w14:textId="4EF2A079" w:rsidR="00983A5D" w:rsidRDefault="00983A5D" w:rsidP="00983A5D">
      <w:pPr>
        <w:jc w:val="center"/>
      </w:pPr>
      <w:r w:rsidRPr="00983A5D">
        <w:t>https://github.com/ylouidort/Yadley_Louidort_Portfolio.git</w:t>
      </w:r>
    </w:p>
    <w:p w14:paraId="484BD477" w14:textId="77777777" w:rsidR="001C3EBE" w:rsidRDefault="001C3EBE" w:rsidP="001C3EBE"/>
    <w:p w14:paraId="7366A5C2" w14:textId="77777777" w:rsidR="00983A5D" w:rsidRDefault="00983A5D" w:rsidP="001C3EBE">
      <w:pPr>
        <w:ind w:left="3600" w:firstLine="720"/>
        <w:rPr>
          <w:rStyle w:val="Hyperlink"/>
        </w:rPr>
      </w:pPr>
    </w:p>
    <w:sectPr w:rsidR="00983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M0tbQ0MjQxMTKwNDJR0lEKTi0uzszPAykwrAUACCJ61iwAAAA="/>
  </w:docVars>
  <w:rsids>
    <w:rsidRoot w:val="0004313D"/>
    <w:rsid w:val="0004313D"/>
    <w:rsid w:val="00085089"/>
    <w:rsid w:val="00100E74"/>
    <w:rsid w:val="001C3EBE"/>
    <w:rsid w:val="00410689"/>
    <w:rsid w:val="00437276"/>
    <w:rsid w:val="006E59D2"/>
    <w:rsid w:val="00707CAA"/>
    <w:rsid w:val="00944094"/>
    <w:rsid w:val="00983A5D"/>
    <w:rsid w:val="00CE55DE"/>
    <w:rsid w:val="00ED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88E15"/>
  <w15:chartTrackingRefBased/>
  <w15:docId w15:val="{749AFB7D-02E1-40AA-BC27-E9A5D5479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C3EBE"/>
    <w:rPr>
      <w:b/>
      <w:bCs/>
    </w:rPr>
  </w:style>
  <w:style w:type="character" w:styleId="Hyperlink">
    <w:name w:val="Hyperlink"/>
    <w:basedOn w:val="DefaultParagraphFont"/>
    <w:uiPriority w:val="99"/>
    <w:unhideWhenUsed/>
    <w:rsid w:val="001C3EB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9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ylouidort/Yadley_Louidort_Portfolio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7</Words>
  <Characters>1026</Characters>
  <Application>Microsoft Office Word</Application>
  <DocSecurity>0</DocSecurity>
  <Lines>21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ley Louidort</dc:creator>
  <cp:keywords/>
  <dc:description/>
  <cp:lastModifiedBy>Yadley Louidort</cp:lastModifiedBy>
  <cp:revision>4</cp:revision>
  <cp:lastPrinted>2016-01-11T04:32:00Z</cp:lastPrinted>
  <dcterms:created xsi:type="dcterms:W3CDTF">2016-01-11T04:33:00Z</dcterms:created>
  <dcterms:modified xsi:type="dcterms:W3CDTF">2016-01-16T05:19:00Z</dcterms:modified>
</cp:coreProperties>
</file>